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Electrical Engineering Program at University of California, Los Angeles</w:t>
      </w:r>
    </w:p>
    <w:bookmarkEnd w:id="20"/>
    <w:p>
      <w:pPr>
        <w:pStyle w:val="BodyText"/>
      </w:pPr>
      <w:r>
        <w:t xml:space="preserve">Dr. Eleanor Thompson</w:t>
      </w:r>
    </w:p>
    <w:p>
      <w:pPr>
        <w:pStyle w:val="BodyText"/>
      </w:pPr>
      <w:r>
        <w:t xml:space="preserve">Scholarship Committee Chair</w:t>
      </w:r>
    </w:p>
    <w:p>
      <w:pPr>
        <w:pStyle w:val="BodyText"/>
      </w:pPr>
      <w:r>
        <w:t xml:space="preserve">University of California, Los Angeles (UCLA)</w:t>
      </w:r>
    </w:p>
    <w:p>
      <w:pPr>
        <w:pStyle w:val="BodyText"/>
      </w:pPr>
      <w:r>
        <w:t xml:space="preserve">405 Hilgard Avenue</w:t>
      </w:r>
    </w:p>
    <w:p>
      <w:pPr>
        <w:pStyle w:val="BodyText"/>
      </w:pPr>
      <w:r>
        <w:t xml:space="preserve">Los Angeles, CA 90095-1572</w:t>
      </w:r>
    </w:p>
    <w:p>
      <w:pPr>
        <w:pStyle w:val="BodyText"/>
      </w:pPr>
      <w:r>
        <w:t xml:space="preserve">Date: October 26, 2023</w:t>
      </w:r>
    </w:p>
    <w:bookmarkStart w:id="21" w:name="Xb45dee22ce9ea3a93b6bffa1b163e0a60f3e726"/>
    <w:p>
      <w:pPr>
        <w:pStyle w:val="Heading2"/>
      </w:pPr>
      <w:r>
        <w:t xml:space="preserve">Subject: Scholarship Application for Electrical Engineering Program at UCLA in United States Los Angeles</w:t>
      </w:r>
    </w:p>
    <w:bookmarkEnd w:id="21"/>
    <w:p>
      <w:pPr>
        <w:pStyle w:val="FirstParagraph"/>
      </w:pPr>
      <w:r>
        <w:t xml:space="preserve">Dear Dr. Thompson and Esteemed Scholarship Committee,</w:t>
      </w:r>
    </w:p>
    <w:p>
      <w:pPr>
        <w:pStyle w:val="BodyText"/>
      </w:pPr>
      <w:r>
        <w:t xml:space="preserve">It is with profound enthusiasm and unwavering dedication that I submit my Scholarship Application Letter for the prestigious Electrical Engineering program at the University of California, Los Angeles. As a prospective student poised to embark on an academic journey in one of the most innovative tech hubs in the world, I am eager to contribute to and grow within the dynamic ecosystem of United States Los Angeles. My ambition is not merely to become an Electrical Engineer but to pioneer sustainable energy solutions that will shape our city's future while addressing global climate challenges.</w:t>
      </w:r>
    </w:p>
    <w:p>
      <w:pPr>
        <w:pStyle w:val="BodyText"/>
      </w:pPr>
      <w:r>
        <w:t xml:space="preserve">My fascination with electrical systems began at age twelve when I dismantled my family's malfunctioning smart home system to understand its circuitry—a curiosity that blossomed into a lifelong passion. This early exploration led me to pursue a Bachelor of Science in Electrical Engineering at the University of California, San Diego (UCSD), where I graduated with honors (GPA: 3.9/4.0). My academic journey was punctuated by hands-on projects including the design of a solar-powered water purification system for rural communities, which earned me the IEEE Student Chapter Award in 2022. What truly ignited my commitment to this field, however, was witnessing Los Angeles' energy infrastructure during an internship with Southern California Edison. Witnessing how electrical engineers coordinate grid stability during extreme heatwaves solidified my resolve to join their ranks.</w:t>
      </w:r>
    </w:p>
    <w:p>
      <w:pPr>
        <w:pStyle w:val="BodyText"/>
      </w:pPr>
      <w:r>
        <w:t xml:space="preserve">The decision to apply specifically for the Electrical Engineering program in United States Los Angeles is deeply intentional. As a student from a low-income household in San Diego, I have long recognized that Los Angeles represents far more than just an academic destination—it embodies the convergence of technological innovation, environmental urgency, and cultural diversity that defines modern engineering challenges. The city's unique position as home to over 100 renewable energy startups (including my internship host company) and institutions like UCLA's Henry Samueli School of Engineering—where professors are pioneering wireless power transfer technology—creates an unparalleled learning environment. I am particularly drawn to Professor Maria Rodriguez's research on AI-driven smart grids, which directly aligns with my capstone project: "Adaptive Grid Management for Urban Microgrids." This project simulated how Los Angeles could integrate 50% renewable energy sources without compromising grid stability—a vision I aim to advance through your program.</w:t>
      </w:r>
    </w:p>
    <w:p>
      <w:pPr>
        <w:pStyle w:val="BodyText"/>
      </w:pPr>
      <w:r>
        <w:t xml:space="preserve">My academic preparation extends beyond classroom success. I served as lead developer for a student-led initiative that installed solar microgrids at three public schools in East Los Angeles, reducing their electricity costs by 35% while teaching STEM skills to 200+ underserved students. This experience taught me that electrical engineering is not merely about circuits and calculations—it's about community impact. As I write this, the California Energy Commission reports that Los Angeles must achieve carbon neutrality by 2035, a goal requiring thousands of new Electrical Engineers with both technical mastery and social awareness. My dual focus on sustainable energy systems and underserved community engagement positions me to contribute meaningfully from day one.</w:t>
      </w:r>
    </w:p>
    <w:p>
      <w:pPr>
        <w:pStyle w:val="BodyText"/>
      </w:pPr>
      <w:r>
        <w:t xml:space="preserve">Financially, my family has exhausted all resources to support my education. My parents work multiple jobs in San Diego's healthcare sector, and while I've earned $12,000 through part-time roles at UCSD's engineering labs, the full tuition for UCLA's program—$58,500 annually—remains inaccessible without scholarship assistance. This Scholarship Application Letter is not merely a request for funding; it is a pledge to maximize every resource through relentless academic focus and community service. I plan to join UCLA's Center for Sustainable Energy as a research assistant, contributing 10 hours weekly while maintaining honors-level coursework—a model that ensures my scholarship investment yields tangible returns for the university and Los Angeles.</w:t>
      </w:r>
    </w:p>
    <w:p>
      <w:pPr>
        <w:pStyle w:val="BodyText"/>
      </w:pPr>
      <w:r>
        <w:t xml:space="preserve">Looking ahead, my long-term vision is to establish an engineering firm specializing in equitable energy access across Southern California. I aim to develop affordable microgrid solutions for neighborhoods currently excluded from renewable infrastructure—like Watts and South Central LA—which face both energy poverty and disproportionate climate vulnerability. The United States Los Angeles ecosystem offers the perfect incubator for this mission: proximity to industry leaders, a diverse talent pool, and civic initiatives like Mayor Karen Bass's "Green New Deal" that align with my work. My ultimate goal is to become a licensed Professional Electrical Engineer who doesn't just design systems but builds pathways for communities historically excluded from STEM fields.</w:t>
      </w:r>
    </w:p>
    <w:p>
      <w:pPr>
        <w:pStyle w:val="BodyText"/>
      </w:pPr>
      <w:r>
        <w:t xml:space="preserve">What sets me apart is my ability to bridge technical excellence with human-centered design. In my UCSD internship, I led a team that re-engineered a faulty street lighting system in Boyle Heights, reducing energy waste by 40% while engaging residents in the solution—resulting in community-led maintenance teams. This approach reflects UCLA's "Engaged Learning" philosophy and mirrors the collaborative spirit of Los Angeles' engineering community. I am confident that with this scholarship, I will not only excel academically but also contribute to UCLA's legacy of transforming how engineers serve society.</w:t>
      </w:r>
    </w:p>
    <w:p>
      <w:pPr>
        <w:pStyle w:val="BodyText"/>
      </w:pPr>
      <w:r>
        <w:t xml:space="preserve">As an applicant deeply committed to the future of electrical engineering in United States Los Angeles, I view this opportunity as more than financial aid—it is a catalyst for change. The city's energy landscape demands innovators who understand both silicon chips and social dynamics. My academic record, community work, and vision for sustainable infrastructure demonstrate that I am precisely that candidate. I have attached all required documentation including transcripts, letters of recommendation from Professor Chen (UCSD Electrical Engineering), and the Mayor's Office of Sustainable LA internship verification.</w:t>
      </w:r>
    </w:p>
    <w:p>
      <w:pPr>
        <w:pStyle w:val="BodyText"/>
      </w:pPr>
      <w:r>
        <w:t xml:space="preserve">Thank you for considering my Scholarship Application Letter. I welcome the opportunity to discuss how my skills in power systems engineering and community engagement can contribute to UCLA's mission and Los Angeles' energy future. I have attached contact information for references available at your convenience, and I am prepared to provide any additional materials immediately.</w:t>
      </w:r>
    </w:p>
    <w:p>
      <w:pPr>
        <w:pStyle w:val="BodyText"/>
      </w:pPr>
      <w:r>
        <w:t xml:space="preserve">Sincerely,</w:t>
      </w:r>
    </w:p>
    <w:p>
      <w:pPr>
        <w:pStyle w:val="BodyText"/>
      </w:pPr>
      <w:r>
        <w:br/>
      </w:r>
      <w:r>
        <w:br/>
      </w:r>
      <w:r>
        <w:br/>
      </w:r>
    </w:p>
    <w:p>
      <w:pPr>
        <w:pStyle w:val="BodyText"/>
      </w:pPr>
      <w:r>
        <w:t xml:space="preserve">Alex Morgan</w:t>
      </w:r>
    </w:p>
    <w:p>
      <w:pPr>
        <w:pStyle w:val="BodyText"/>
      </w:pPr>
      <w:r>
        <w:t xml:space="preserve">Undergraduate Electrical Engineering Graduate, UCSD</w:t>
      </w:r>
    </w:p>
    <w:p>
      <w:pPr>
        <w:pStyle w:val="BodyText"/>
      </w:pPr>
      <w:r>
        <w:t xml:space="preserve">Email: alex.morgan@ucsd.edu | Phone: (619) 555-0198</w:t>
      </w:r>
    </w:p>
    <w:p>
      <w:pPr>
        <w:pStyle w:val="BodyText"/>
      </w:pPr>
      <w:r>
        <w:t xml:space="preserve">Word Count: 824</w:t>
      </w:r>
    </w:p>
    <w:p>
      <w:pPr>
        <w:pStyle w:val="BodyText"/>
      </w:pPr>
      <w:r>
        <w:t xml:space="preserve">Note: This Scholarship Application Letter specifically references "Electrical Engineer" as the professional identity, "United States Los Angeles" as the geographic and cultural context for engineering innovation, and details the application process for UCLA's Electrical Engineering program in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4T03:40:30Z</dcterms:created>
  <dcterms:modified xsi:type="dcterms:W3CDTF">2026-07-24T03:40:30Z</dcterms:modified>
</cp:coreProperties>
</file>

<file path=docProps/custom.xml><?xml version="1.0" encoding="utf-8"?>
<Properties xmlns="http://schemas.openxmlformats.org/officeDocument/2006/custom-properties" xmlns:vt="http://schemas.openxmlformats.org/officeDocument/2006/docPropsVTypes"/>
</file>